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&amp;mdash;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&amp;mdash;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&amp;mdash;1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&amp;mdash;19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&amp;mdash;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&amp;mdash;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&amp;mdash;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&amp;mdash;4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&amp;mdash;1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&amp;mdash;21.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6T00:07:47Z</dcterms:created>
  <dcterms:modified xsi:type="dcterms:W3CDTF">2023-11-26T0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